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4288" w:rsidRDefault="00B761B9" w:rsidP="00D54288">
      <w:r w:rsidRPr="00436591">
        <w:rPr>
          <w:b/>
        </w:rPr>
        <w:t>Name of Student</w:t>
      </w:r>
      <w:r>
        <w:t>: _____________________________________</w:t>
      </w:r>
      <w:r>
        <w:tab/>
      </w:r>
      <w:r>
        <w:tab/>
      </w:r>
      <w:r w:rsidR="00D41E5A">
        <w:t xml:space="preserve">BCPS </w:t>
      </w:r>
      <w:r w:rsidR="00D41E5A">
        <w:rPr>
          <w:b/>
        </w:rPr>
        <w:t>ID</w:t>
      </w:r>
      <w:r w:rsidRPr="00436591">
        <w:rPr>
          <w:b/>
        </w:rPr>
        <w:t>#</w:t>
      </w:r>
      <w:r>
        <w:t xml:space="preserve"> _______________________</w:t>
      </w:r>
    </w:p>
    <w:p w:rsidR="00B761B9" w:rsidRDefault="00B761B9" w:rsidP="00B761B9">
      <w:pPr>
        <w:ind w:left="720" w:hanging="720"/>
      </w:pPr>
      <w:r w:rsidRPr="00436591">
        <w:rPr>
          <w:b/>
        </w:rPr>
        <w:t>Name of school</w:t>
      </w:r>
      <w:r>
        <w:t>: __________________________________________________________________</w:t>
      </w:r>
    </w:p>
    <w:p w:rsidR="00B761B9" w:rsidRDefault="00B761B9" w:rsidP="005A537E">
      <w:pPr>
        <w:spacing w:after="0"/>
      </w:pPr>
      <w:r w:rsidRPr="00436591">
        <w:rPr>
          <w:b/>
        </w:rPr>
        <w:t>Grade:</w:t>
      </w:r>
      <w:r>
        <w:t xml:space="preserve"> _____</w:t>
      </w:r>
      <w:r w:rsidR="005A537E">
        <w:t xml:space="preserve">      </w:t>
      </w:r>
      <w:r w:rsidRPr="00436591">
        <w:rPr>
          <w:b/>
        </w:rPr>
        <w:t>Age</w:t>
      </w:r>
      <w:r>
        <w:t>:</w:t>
      </w:r>
      <w:r w:rsidR="005A537E">
        <w:t xml:space="preserve"> _____      </w:t>
      </w:r>
      <w:r w:rsidRPr="00436591">
        <w:rPr>
          <w:b/>
        </w:rPr>
        <w:t>DOB</w:t>
      </w:r>
      <w:r w:rsidR="005A537E">
        <w:t xml:space="preserve">: ____/____/____      </w:t>
      </w:r>
      <w:r w:rsidRPr="00436591">
        <w:rPr>
          <w:b/>
        </w:rPr>
        <w:t>Gender</w:t>
      </w:r>
      <w:r>
        <w:t>: _____</w:t>
      </w:r>
      <w:r>
        <w:tab/>
      </w:r>
      <w:r w:rsidR="005A537E">
        <w:t xml:space="preserve">      </w:t>
      </w:r>
      <w:r w:rsidRPr="00436591">
        <w:rPr>
          <w:b/>
        </w:rPr>
        <w:t>Ethnicity</w:t>
      </w:r>
      <w:r>
        <w:t xml:space="preserve">: _____ </w:t>
      </w:r>
    </w:p>
    <w:p w:rsidR="00352BDF" w:rsidRPr="00436591" w:rsidRDefault="00352BDF" w:rsidP="00352BDF">
      <w:pPr>
        <w:ind w:left="720" w:hanging="720"/>
        <w:rPr>
          <w:sz w:val="20"/>
          <w:szCs w:val="20"/>
        </w:rPr>
      </w:pPr>
      <w:r w:rsidRPr="00436591">
        <w:rPr>
          <w:sz w:val="20"/>
          <w:szCs w:val="20"/>
        </w:rPr>
        <w:t>Ethnicity: 01- American Indian/Alaskan Native</w:t>
      </w:r>
      <w:r w:rsidR="00436591" w:rsidRPr="00436591">
        <w:rPr>
          <w:sz w:val="20"/>
          <w:szCs w:val="20"/>
        </w:rPr>
        <w:tab/>
      </w:r>
      <w:r w:rsidRPr="00436591">
        <w:rPr>
          <w:sz w:val="20"/>
          <w:szCs w:val="20"/>
        </w:rPr>
        <w:t>02-Asian</w:t>
      </w:r>
      <w:r w:rsidRPr="00436591">
        <w:rPr>
          <w:sz w:val="20"/>
          <w:szCs w:val="20"/>
        </w:rPr>
        <w:tab/>
      </w:r>
      <w:r w:rsidRPr="00436591">
        <w:rPr>
          <w:sz w:val="20"/>
          <w:szCs w:val="20"/>
        </w:rPr>
        <w:tab/>
        <w:t>03-Black (Non-Hispanic)</w:t>
      </w:r>
      <w:r w:rsidRPr="00436591">
        <w:rPr>
          <w:sz w:val="20"/>
          <w:szCs w:val="20"/>
        </w:rPr>
        <w:tab/>
      </w:r>
      <w:r w:rsidR="00436591" w:rsidRPr="00436591">
        <w:rPr>
          <w:sz w:val="20"/>
          <w:szCs w:val="20"/>
        </w:rPr>
        <w:tab/>
      </w:r>
      <w:r w:rsidRPr="00436591">
        <w:rPr>
          <w:sz w:val="20"/>
          <w:szCs w:val="20"/>
        </w:rPr>
        <w:t>04 – Hispanic</w:t>
      </w:r>
      <w:r w:rsidRPr="00436591">
        <w:rPr>
          <w:sz w:val="20"/>
          <w:szCs w:val="20"/>
        </w:rPr>
        <w:tab/>
      </w:r>
      <w:r w:rsidR="00436591" w:rsidRPr="00436591">
        <w:rPr>
          <w:sz w:val="20"/>
          <w:szCs w:val="20"/>
        </w:rPr>
        <w:t xml:space="preserve">                </w:t>
      </w:r>
      <w:r w:rsidRPr="00436591">
        <w:rPr>
          <w:sz w:val="20"/>
          <w:szCs w:val="20"/>
        </w:rPr>
        <w:t>05 – White (Non-Hispanic)</w:t>
      </w:r>
      <w:r w:rsidR="00436591" w:rsidRPr="00436591">
        <w:rPr>
          <w:sz w:val="20"/>
          <w:szCs w:val="20"/>
        </w:rPr>
        <w:tab/>
      </w:r>
      <w:r w:rsidRPr="00436591">
        <w:rPr>
          <w:sz w:val="20"/>
          <w:szCs w:val="20"/>
        </w:rPr>
        <w:tab/>
        <w:t>06-Native Hawaiian or Other Pacific Islander</w:t>
      </w:r>
      <w:r w:rsidRPr="00436591">
        <w:rPr>
          <w:sz w:val="20"/>
          <w:szCs w:val="20"/>
        </w:rPr>
        <w:tab/>
      </w:r>
      <w:r w:rsidRPr="00436591">
        <w:rPr>
          <w:sz w:val="20"/>
          <w:szCs w:val="20"/>
        </w:rPr>
        <w:tab/>
        <w:t xml:space="preserve">   00-Unspecified</w:t>
      </w:r>
    </w:p>
    <w:p w:rsidR="00352BDF" w:rsidRPr="00352BDF" w:rsidRDefault="00352BDF" w:rsidP="005A537E">
      <w:pPr>
        <w:spacing w:after="0"/>
        <w:ind w:left="720" w:hanging="720"/>
      </w:pPr>
      <w:r w:rsidRPr="00436591">
        <w:rPr>
          <w:b/>
        </w:rPr>
        <w:t>Please identify the type of housing the child is currently staying in</w:t>
      </w:r>
      <w:r w:rsidR="00436591">
        <w:rPr>
          <w:b/>
        </w:rPr>
        <w:t xml:space="preserve"> from the following codes</w:t>
      </w:r>
      <w:r>
        <w:t>: _____</w:t>
      </w:r>
      <w:r w:rsidRPr="00352BDF">
        <w:t xml:space="preserve"> </w:t>
      </w:r>
    </w:p>
    <w:p w:rsidR="00352BDF" w:rsidRPr="005A537E" w:rsidRDefault="00352BDF" w:rsidP="00352BDF">
      <w:pPr>
        <w:ind w:left="720" w:hanging="720"/>
        <w:rPr>
          <w:sz w:val="20"/>
          <w:szCs w:val="20"/>
        </w:rPr>
      </w:pPr>
      <w:r w:rsidRPr="005A537E">
        <w:rPr>
          <w:sz w:val="20"/>
          <w:szCs w:val="20"/>
        </w:rPr>
        <w:t>Housing: S-Shelter</w:t>
      </w:r>
      <w:r w:rsidRPr="005A537E">
        <w:rPr>
          <w:sz w:val="20"/>
          <w:szCs w:val="20"/>
        </w:rPr>
        <w:tab/>
        <w:t>H/M-Hotel/Motel</w:t>
      </w:r>
      <w:r w:rsidRPr="005A537E">
        <w:rPr>
          <w:sz w:val="20"/>
          <w:szCs w:val="20"/>
        </w:rPr>
        <w:tab/>
        <w:t>C-Campsite</w:t>
      </w:r>
      <w:r w:rsidRPr="005A537E">
        <w:rPr>
          <w:sz w:val="20"/>
          <w:szCs w:val="20"/>
        </w:rPr>
        <w:tab/>
        <w:t>R/F-Relative/Friend</w:t>
      </w:r>
      <w:r w:rsidRPr="005A537E">
        <w:rPr>
          <w:sz w:val="20"/>
          <w:szCs w:val="20"/>
        </w:rPr>
        <w:tab/>
        <w:t>O-Other</w:t>
      </w:r>
    </w:p>
    <w:p w:rsidR="00352BDF" w:rsidRPr="00436591" w:rsidRDefault="00352BDF" w:rsidP="00352BDF">
      <w:pPr>
        <w:ind w:left="720" w:hanging="720"/>
        <w:rPr>
          <w:i/>
        </w:rPr>
      </w:pPr>
      <w:r w:rsidRPr="00436591">
        <w:rPr>
          <w:i/>
        </w:rPr>
        <w:t>Note: If “Other” is listed for Housing, please provide additional details on the back of this form. Thank you.</w:t>
      </w:r>
    </w:p>
    <w:p w:rsidR="00352BDF" w:rsidRDefault="00551A18" w:rsidP="00D54288">
      <w:r w:rsidRPr="00436591">
        <w:rPr>
          <w:b/>
        </w:rPr>
        <w:t>Current Address</w:t>
      </w:r>
      <w:r>
        <w:t>: ___________________________________________________________________________</w:t>
      </w:r>
    </w:p>
    <w:p w:rsidR="00551A18" w:rsidRDefault="00551A18" w:rsidP="00D54288">
      <w:r w:rsidRPr="00436591">
        <w:rPr>
          <w:b/>
        </w:rPr>
        <w:t>Current Phone Number</w:t>
      </w:r>
      <w:r>
        <w:t>: (____)-______-________</w:t>
      </w:r>
    </w:p>
    <w:p w:rsidR="00551A18" w:rsidRDefault="00551A18" w:rsidP="00D54288">
      <w:r w:rsidRPr="00436591">
        <w:rPr>
          <w:b/>
        </w:rPr>
        <w:t>Parent/Guardian Name(s)</w:t>
      </w:r>
      <w:r>
        <w:t>: ____________________________________________________________________</w:t>
      </w:r>
    </w:p>
    <w:p w:rsidR="00551A18" w:rsidRPr="00436591" w:rsidRDefault="00551A18" w:rsidP="00D54288">
      <w:pPr>
        <w:rPr>
          <w:b/>
          <w:sz w:val="24"/>
          <w:szCs w:val="24"/>
          <w:u w:val="single"/>
        </w:rPr>
      </w:pPr>
      <w:r w:rsidRPr="00436591">
        <w:rPr>
          <w:b/>
          <w:sz w:val="24"/>
          <w:szCs w:val="24"/>
        </w:rPr>
        <w:t>**********</w:t>
      </w:r>
      <w:r w:rsidR="008B51A7" w:rsidRPr="00436591">
        <w:rPr>
          <w:b/>
          <w:sz w:val="24"/>
          <w:szCs w:val="24"/>
        </w:rPr>
        <w:t xml:space="preserve"> </w:t>
      </w:r>
      <w:r w:rsidRPr="00436591">
        <w:rPr>
          <w:b/>
          <w:sz w:val="24"/>
          <w:szCs w:val="24"/>
          <w:u w:val="single"/>
        </w:rPr>
        <w:t>ARE THERE PRESCHOOLERS IN THE FAMILY</w:t>
      </w:r>
      <w:r w:rsidRPr="00436591">
        <w:rPr>
          <w:b/>
          <w:sz w:val="24"/>
          <w:szCs w:val="24"/>
        </w:rPr>
        <w:t>? __________ (Yes/No</w:t>
      </w:r>
      <w:r w:rsidR="008B51A7" w:rsidRPr="00436591">
        <w:rPr>
          <w:b/>
          <w:sz w:val="24"/>
          <w:szCs w:val="24"/>
        </w:rPr>
        <w:t>) *</w:t>
      </w:r>
      <w:r w:rsidRPr="00436591">
        <w:rPr>
          <w:b/>
          <w:sz w:val="24"/>
          <w:szCs w:val="24"/>
        </w:rPr>
        <w:t>*********</w:t>
      </w:r>
    </w:p>
    <w:p w:rsidR="008B51A7" w:rsidRDefault="00551A18" w:rsidP="008B51A7">
      <w:pPr>
        <w:ind w:left="720" w:hanging="720"/>
        <w:rPr>
          <w:b/>
        </w:rPr>
      </w:pPr>
      <w:r w:rsidRPr="00436591">
        <w:rPr>
          <w:b/>
        </w:rPr>
        <w:t>Check all services the student currently receives:</w:t>
      </w:r>
    </w:p>
    <w:p w:rsidR="008B51A7" w:rsidRDefault="008B51A7" w:rsidP="00436591">
      <w:pPr>
        <w:pStyle w:val="ListParagraph"/>
        <w:numPr>
          <w:ilvl w:val="0"/>
          <w:numId w:val="1"/>
        </w:numPr>
        <w:shd w:val="clear" w:color="auto" w:fill="FFFFFF" w:themeFill="background1"/>
      </w:pPr>
      <w:r>
        <w:t>Special Education</w:t>
      </w:r>
    </w:p>
    <w:p w:rsidR="00551A18" w:rsidRDefault="008B51A7" w:rsidP="008B51A7">
      <w:pPr>
        <w:pStyle w:val="ListParagraph"/>
        <w:numPr>
          <w:ilvl w:val="0"/>
          <w:numId w:val="1"/>
        </w:numPr>
      </w:pPr>
      <w:r>
        <w:t>Title I</w:t>
      </w:r>
    </w:p>
    <w:p w:rsidR="008B51A7" w:rsidRDefault="008B51A7" w:rsidP="008B51A7">
      <w:pPr>
        <w:pStyle w:val="ListParagraph"/>
        <w:numPr>
          <w:ilvl w:val="0"/>
          <w:numId w:val="1"/>
        </w:numPr>
      </w:pPr>
      <w:r>
        <w:t>ELL</w:t>
      </w:r>
    </w:p>
    <w:p w:rsidR="008B51A7" w:rsidRDefault="008B51A7" w:rsidP="008B51A7">
      <w:pPr>
        <w:pStyle w:val="ListParagraph"/>
        <w:numPr>
          <w:ilvl w:val="0"/>
          <w:numId w:val="1"/>
        </w:numPr>
      </w:pPr>
      <w:r>
        <w:t>Migrant Programs</w:t>
      </w:r>
    </w:p>
    <w:p w:rsidR="008B51A7" w:rsidRDefault="008B51A7" w:rsidP="008B51A7">
      <w:pPr>
        <w:pStyle w:val="ListParagraph"/>
        <w:numPr>
          <w:ilvl w:val="0"/>
          <w:numId w:val="1"/>
        </w:numPr>
      </w:pPr>
      <w:r>
        <w:t>After School Program</w:t>
      </w:r>
    </w:p>
    <w:p w:rsidR="008B51A7" w:rsidRDefault="008B51A7" w:rsidP="008B51A7">
      <w:pPr>
        <w:pStyle w:val="ListParagraph"/>
        <w:numPr>
          <w:ilvl w:val="0"/>
          <w:numId w:val="1"/>
        </w:numPr>
      </w:pPr>
      <w:r>
        <w:t>Tutoring</w:t>
      </w:r>
    </w:p>
    <w:p w:rsidR="008B51A7" w:rsidRDefault="008B51A7" w:rsidP="008B51A7">
      <w:pPr>
        <w:pStyle w:val="ListParagraph"/>
        <w:numPr>
          <w:ilvl w:val="0"/>
          <w:numId w:val="1"/>
        </w:numPr>
      </w:pPr>
      <w:r>
        <w:t>Medicaid</w:t>
      </w:r>
    </w:p>
    <w:p w:rsidR="008B51A7" w:rsidRDefault="008B51A7" w:rsidP="008B51A7">
      <w:pPr>
        <w:pStyle w:val="ListParagraph"/>
        <w:numPr>
          <w:ilvl w:val="0"/>
          <w:numId w:val="1"/>
        </w:numPr>
      </w:pPr>
      <w:r>
        <w:t>Counseling</w:t>
      </w:r>
    </w:p>
    <w:p w:rsidR="008B51A7" w:rsidRDefault="008B51A7" w:rsidP="008B51A7">
      <w:pPr>
        <w:pStyle w:val="ListParagraph"/>
        <w:numPr>
          <w:ilvl w:val="0"/>
          <w:numId w:val="1"/>
        </w:numPr>
      </w:pPr>
      <w:r>
        <w:t>Other (list): ________________________________________________________</w:t>
      </w:r>
    </w:p>
    <w:p w:rsidR="00D37570" w:rsidRDefault="00436591" w:rsidP="00436591">
      <w:pPr>
        <w:rPr>
          <w:b/>
        </w:rPr>
      </w:pPr>
      <w:r w:rsidRPr="00436591">
        <w:rPr>
          <w:b/>
        </w:rPr>
        <w:t>Transportation Needs:</w:t>
      </w:r>
    </w:p>
    <w:p w:rsidR="008D63DE" w:rsidRDefault="00436591" w:rsidP="008D63DE">
      <w:pPr>
        <w:pStyle w:val="ListParagraph"/>
        <w:numPr>
          <w:ilvl w:val="0"/>
          <w:numId w:val="4"/>
        </w:numPr>
        <w:ind w:left="720"/>
      </w:pPr>
      <w:r w:rsidRPr="00436591">
        <w:t>Transportation needed to school of origin. School: _________________________________________</w:t>
      </w:r>
    </w:p>
    <w:p w:rsidR="00436591" w:rsidRDefault="00436591" w:rsidP="008D63DE">
      <w:pPr>
        <w:pStyle w:val="ListParagraph"/>
        <w:numPr>
          <w:ilvl w:val="0"/>
          <w:numId w:val="4"/>
        </w:numPr>
        <w:spacing w:after="0"/>
        <w:ind w:left="720"/>
      </w:pPr>
      <w:r w:rsidRPr="00436591">
        <w:t>Transportation is not needed</w:t>
      </w:r>
    </w:p>
    <w:p w:rsidR="00436591" w:rsidRDefault="00436591" w:rsidP="00436591">
      <w:pPr>
        <w:ind w:left="720"/>
      </w:pPr>
      <w:r>
        <w:t>_____ Child will ride his/her regular school bus</w:t>
      </w:r>
    </w:p>
    <w:p w:rsidR="00436591" w:rsidRDefault="00436591" w:rsidP="00436591">
      <w:pPr>
        <w:ind w:left="720"/>
      </w:pPr>
      <w:r>
        <w:t>_____ Parents will provide transportation</w:t>
      </w:r>
    </w:p>
    <w:p w:rsidR="00436591" w:rsidRPr="00436591" w:rsidRDefault="008D63DE" w:rsidP="008D63DE">
      <w:pPr>
        <w:pStyle w:val="ListParagraph"/>
        <w:numPr>
          <w:ilvl w:val="0"/>
          <w:numId w:val="4"/>
        </w:numPr>
        <w:tabs>
          <w:tab w:val="left" w:pos="180"/>
          <w:tab w:val="left" w:pos="270"/>
        </w:tabs>
        <w:ind w:hanging="1440"/>
        <w:rPr>
          <w:b/>
        </w:rPr>
      </w:pPr>
      <w:r>
        <w:rPr>
          <w:b/>
        </w:rPr>
        <w:t xml:space="preserve">  </w:t>
      </w:r>
      <w:r w:rsidR="00436591" w:rsidRPr="00436591">
        <w:rPr>
          <w:b/>
        </w:rPr>
        <w:t>Parents were provided information regarding educational and related opportunities while homeless.</w:t>
      </w:r>
    </w:p>
    <w:p w:rsidR="005A537E" w:rsidRDefault="005A537E" w:rsidP="00436591">
      <w:pPr>
        <w:pStyle w:val="ListParagraph"/>
        <w:tabs>
          <w:tab w:val="left" w:pos="180"/>
          <w:tab w:val="left" w:pos="270"/>
        </w:tabs>
        <w:ind w:left="90"/>
        <w:rPr>
          <w:b/>
        </w:rPr>
      </w:pPr>
    </w:p>
    <w:p w:rsidR="00436591" w:rsidRPr="005A537E" w:rsidRDefault="00436591" w:rsidP="00436591">
      <w:pPr>
        <w:pStyle w:val="ListParagraph"/>
        <w:tabs>
          <w:tab w:val="left" w:pos="180"/>
          <w:tab w:val="left" w:pos="270"/>
        </w:tabs>
        <w:ind w:left="90"/>
        <w:rPr>
          <w:b/>
          <w:sz w:val="24"/>
          <w:szCs w:val="24"/>
        </w:rPr>
      </w:pPr>
      <w:r w:rsidRPr="005A537E">
        <w:rPr>
          <w:b/>
          <w:sz w:val="24"/>
          <w:szCs w:val="24"/>
        </w:rPr>
        <w:t>Referring Source:</w:t>
      </w:r>
    </w:p>
    <w:p w:rsidR="00436591" w:rsidRPr="005A537E" w:rsidRDefault="00436591" w:rsidP="00436591">
      <w:pPr>
        <w:pStyle w:val="ListParagraph"/>
        <w:tabs>
          <w:tab w:val="left" w:pos="180"/>
          <w:tab w:val="left" w:pos="270"/>
        </w:tabs>
        <w:ind w:left="90"/>
      </w:pPr>
      <w:r w:rsidRPr="005A537E">
        <w:t>Name: __________________________________________</w:t>
      </w:r>
      <w:r w:rsidRPr="005A537E">
        <w:tab/>
        <w:t>Title: _________________________________</w:t>
      </w:r>
    </w:p>
    <w:p w:rsidR="00436591" w:rsidRPr="005A537E" w:rsidRDefault="00436591" w:rsidP="00436591">
      <w:pPr>
        <w:pStyle w:val="ListParagraph"/>
        <w:tabs>
          <w:tab w:val="left" w:pos="180"/>
          <w:tab w:val="left" w:pos="270"/>
        </w:tabs>
        <w:ind w:left="90"/>
      </w:pPr>
      <w:r w:rsidRPr="005A537E">
        <w:t xml:space="preserve">Date of Referral to </w:t>
      </w:r>
      <w:r w:rsidR="00D41E5A">
        <w:t>McKinney-Vento</w:t>
      </w:r>
      <w:r w:rsidRPr="005A537E">
        <w:t xml:space="preserve"> Liaison: ____/____/____</w:t>
      </w:r>
    </w:p>
    <w:p w:rsidR="005A537E" w:rsidRDefault="005A537E" w:rsidP="00436591">
      <w:pPr>
        <w:pStyle w:val="ListParagraph"/>
        <w:tabs>
          <w:tab w:val="left" w:pos="180"/>
          <w:tab w:val="left" w:pos="270"/>
        </w:tabs>
        <w:ind w:left="90"/>
        <w:rPr>
          <w:b/>
        </w:rPr>
      </w:pPr>
    </w:p>
    <w:p w:rsidR="00F32A4A" w:rsidRDefault="00436591" w:rsidP="00436591">
      <w:pPr>
        <w:pStyle w:val="ListParagraph"/>
        <w:tabs>
          <w:tab w:val="left" w:pos="180"/>
          <w:tab w:val="left" w:pos="270"/>
        </w:tabs>
        <w:ind w:left="90"/>
        <w:rPr>
          <w:b/>
        </w:rPr>
      </w:pPr>
      <w:r w:rsidRPr="00436591">
        <w:rPr>
          <w:b/>
        </w:rPr>
        <w:t>Please forward to</w:t>
      </w:r>
      <w:r w:rsidR="00F32A4A">
        <w:rPr>
          <w:b/>
        </w:rPr>
        <w:t>:</w:t>
      </w:r>
      <w:r w:rsidRPr="00436591">
        <w:rPr>
          <w:b/>
        </w:rPr>
        <w:t xml:space="preserve"> </w:t>
      </w:r>
      <w:r w:rsidR="0001535F">
        <w:rPr>
          <w:b/>
        </w:rPr>
        <w:t>Cathey Burks</w:t>
      </w:r>
      <w:r w:rsidRPr="00436591">
        <w:rPr>
          <w:b/>
        </w:rPr>
        <w:t xml:space="preserve">, </w:t>
      </w:r>
      <w:r w:rsidR="00D41E5A">
        <w:rPr>
          <w:b/>
        </w:rPr>
        <w:t xml:space="preserve">McKinney-Vento </w:t>
      </w:r>
      <w:r w:rsidRPr="00436591">
        <w:rPr>
          <w:b/>
        </w:rPr>
        <w:t>Liaison</w:t>
      </w:r>
      <w:r w:rsidR="00F32A4A">
        <w:rPr>
          <w:b/>
        </w:rPr>
        <w:t xml:space="preserve"> </w:t>
      </w:r>
    </w:p>
    <w:p w:rsidR="00F32A4A" w:rsidRDefault="00F32A4A" w:rsidP="00436591">
      <w:pPr>
        <w:pStyle w:val="ListParagraph"/>
        <w:tabs>
          <w:tab w:val="left" w:pos="180"/>
          <w:tab w:val="left" w:pos="270"/>
        </w:tabs>
        <w:ind w:left="90"/>
        <w:rPr>
          <w:b/>
        </w:rPr>
      </w:pPr>
      <w:r>
        <w:rPr>
          <w:b/>
        </w:rPr>
        <w:t xml:space="preserve">                                   </w:t>
      </w:r>
      <w:r w:rsidR="0001535F">
        <w:rPr>
          <w:b/>
        </w:rPr>
        <w:t>310 S. Bridge</w:t>
      </w:r>
      <w:r>
        <w:rPr>
          <w:b/>
        </w:rPr>
        <w:t xml:space="preserve"> Street, Bedford, VA 24523 </w:t>
      </w:r>
    </w:p>
    <w:p w:rsidR="00436591" w:rsidRPr="00436591" w:rsidRDefault="00F32A4A" w:rsidP="00436591">
      <w:pPr>
        <w:pStyle w:val="ListParagraph"/>
        <w:tabs>
          <w:tab w:val="left" w:pos="180"/>
          <w:tab w:val="left" w:pos="270"/>
        </w:tabs>
        <w:ind w:left="90"/>
        <w:rPr>
          <w:b/>
        </w:rPr>
      </w:pPr>
      <w:r>
        <w:rPr>
          <w:b/>
        </w:rPr>
        <w:t xml:space="preserve">                                   </w:t>
      </w:r>
      <w:r w:rsidR="00436591">
        <w:rPr>
          <w:b/>
        </w:rPr>
        <w:t xml:space="preserve">Phone: (540) </w:t>
      </w:r>
      <w:r w:rsidR="00056B07">
        <w:rPr>
          <w:b/>
        </w:rPr>
        <w:t>586-1045 Ext. 10274</w:t>
      </w:r>
      <w:r>
        <w:rPr>
          <w:b/>
        </w:rPr>
        <w:t>|</w:t>
      </w:r>
      <w:r w:rsidR="00436591">
        <w:rPr>
          <w:b/>
        </w:rPr>
        <w:t>Fax: (540) 586-</w:t>
      </w:r>
      <w:r w:rsidR="00056B07">
        <w:rPr>
          <w:b/>
        </w:rPr>
        <w:t>7703</w:t>
      </w:r>
      <w:bookmarkStart w:id="0" w:name="_GoBack"/>
      <w:bookmarkEnd w:id="0"/>
    </w:p>
    <w:sectPr w:rsidR="00436591" w:rsidRPr="00436591" w:rsidSect="00B761B9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29E8" w:rsidRDefault="007C29E8" w:rsidP="00D37570">
      <w:pPr>
        <w:spacing w:after="0" w:line="240" w:lineRule="auto"/>
      </w:pPr>
      <w:r>
        <w:separator/>
      </w:r>
    </w:p>
  </w:endnote>
  <w:endnote w:type="continuationSeparator" w:id="0">
    <w:p w:rsidR="007C29E8" w:rsidRDefault="007C29E8" w:rsidP="00D375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7570" w:rsidRDefault="00D37570">
    <w:pPr>
      <w:pStyle w:val="Footer"/>
    </w:pPr>
  </w:p>
  <w:p w:rsidR="00D37570" w:rsidRPr="00D37570" w:rsidRDefault="00D37570">
    <w:pPr>
      <w:pStyle w:val="Footer"/>
      <w:rPr>
        <w:i/>
        <w:sz w:val="16"/>
        <w:szCs w:val="16"/>
      </w:rPr>
    </w:pPr>
    <w:r>
      <w:rPr>
        <w:i/>
        <w:sz w:val="16"/>
        <w:szCs w:val="16"/>
      </w:rPr>
      <w:t xml:space="preserve">Adapted from </w:t>
    </w:r>
    <w:r w:rsidR="00551A18">
      <w:rPr>
        <w:i/>
        <w:sz w:val="16"/>
        <w:szCs w:val="16"/>
      </w:rPr>
      <w:t>Rockingham County Public School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29E8" w:rsidRDefault="007C29E8" w:rsidP="00D37570">
      <w:pPr>
        <w:spacing w:after="0" w:line="240" w:lineRule="auto"/>
      </w:pPr>
      <w:r>
        <w:separator/>
      </w:r>
    </w:p>
  </w:footnote>
  <w:footnote w:type="continuationSeparator" w:id="0">
    <w:p w:rsidR="007C29E8" w:rsidRDefault="007C29E8" w:rsidP="00D375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61B9" w:rsidRDefault="00B761B9" w:rsidP="00D37570">
    <w:pPr>
      <w:pStyle w:val="Heading1"/>
      <w:jc w:val="center"/>
    </w:pPr>
    <w:r>
      <w:t>Bedford County Public Schools</w:t>
    </w:r>
  </w:p>
  <w:p w:rsidR="00D37570" w:rsidRDefault="00B761B9" w:rsidP="00B761B9">
    <w:pPr>
      <w:pStyle w:val="Heading1"/>
      <w:spacing w:before="0"/>
      <w:jc w:val="center"/>
    </w:pPr>
    <w:r>
      <w:t>Notification of Homeless Chil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5pt;height:14.25pt;visibility:visible;mso-wrap-style:square" o:bullet="t">
        <v:imagedata r:id="rId1" o:title=""/>
      </v:shape>
    </w:pict>
  </w:numPicBullet>
  <w:numPicBullet w:numPicBulletId="1">
    <w:pict>
      <v:shape id="_x0000_i1031" type="#_x0000_t75" style="width:15.75pt;height:15.75pt;visibility:visible;mso-wrap-style:square" o:bullet="t">
        <v:imagedata r:id="rId2" o:title=""/>
      </v:shape>
    </w:pict>
  </w:numPicBullet>
  <w:abstractNum w:abstractNumId="0" w15:restartNumberingAfterBreak="0">
    <w:nsid w:val="32FE6B1C"/>
    <w:multiLevelType w:val="hybridMultilevel"/>
    <w:tmpl w:val="D18A4760"/>
    <w:lvl w:ilvl="0" w:tplc="5F7A594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FFFFFF" w:themeColor="background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327242"/>
    <w:multiLevelType w:val="hybridMultilevel"/>
    <w:tmpl w:val="38F451B4"/>
    <w:lvl w:ilvl="0" w:tplc="CD002A2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AD4646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AA4317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DC31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7A0E67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27C6DC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FEA9E4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B36E77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D9AAFE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42DE0105"/>
    <w:multiLevelType w:val="hybridMultilevel"/>
    <w:tmpl w:val="F8DA453A"/>
    <w:lvl w:ilvl="0" w:tplc="CD002A2A">
      <w:start w:val="1"/>
      <w:numFmt w:val="bullet"/>
      <w:lvlText w:val=""/>
      <w:lvlPicBulletId w:val="1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AA84808"/>
    <w:multiLevelType w:val="hybridMultilevel"/>
    <w:tmpl w:val="0F44006C"/>
    <w:lvl w:ilvl="0" w:tplc="CD002A2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FFFF" w:themeColor="background1"/>
      </w:rPr>
    </w:lvl>
    <w:lvl w:ilvl="1" w:tplc="4F189BE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2C00B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E700C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49876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B94F64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F586C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127D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B162BA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MDUyMjO1NLY0MTNV0lEKTi0uzszPAykwrAUAigwG7ywAAAA="/>
  </w:docVars>
  <w:rsids>
    <w:rsidRoot w:val="00D54288"/>
    <w:rsid w:val="0001535F"/>
    <w:rsid w:val="00056B07"/>
    <w:rsid w:val="000A6826"/>
    <w:rsid w:val="000C6965"/>
    <w:rsid w:val="00352BDF"/>
    <w:rsid w:val="00436591"/>
    <w:rsid w:val="004A5951"/>
    <w:rsid w:val="00551A18"/>
    <w:rsid w:val="005A537E"/>
    <w:rsid w:val="006C675A"/>
    <w:rsid w:val="007C29E8"/>
    <w:rsid w:val="008B51A7"/>
    <w:rsid w:val="008D63DE"/>
    <w:rsid w:val="00B761B9"/>
    <w:rsid w:val="00CD6308"/>
    <w:rsid w:val="00D11B6E"/>
    <w:rsid w:val="00D37570"/>
    <w:rsid w:val="00D41E5A"/>
    <w:rsid w:val="00D54288"/>
    <w:rsid w:val="00E83F0E"/>
    <w:rsid w:val="00F32A4A"/>
    <w:rsid w:val="00F75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CAE66F"/>
  <w15:chartTrackingRefBased/>
  <w15:docId w15:val="{1ED33917-B56F-4EFD-9A86-5750C54E9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42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42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375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7570"/>
  </w:style>
  <w:style w:type="paragraph" w:styleId="Footer">
    <w:name w:val="footer"/>
    <w:basedOn w:val="Normal"/>
    <w:link w:val="FooterChar"/>
    <w:uiPriority w:val="99"/>
    <w:unhideWhenUsed/>
    <w:rsid w:val="00D375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7570"/>
  </w:style>
  <w:style w:type="paragraph" w:styleId="ListParagraph">
    <w:name w:val="List Paragraph"/>
    <w:basedOn w:val="Normal"/>
    <w:uiPriority w:val="34"/>
    <w:qFormat/>
    <w:rsid w:val="008B51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D63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63D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EE8CE-34F7-4F01-A5A5-56DA7CCEDE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dford County Public Schools</Company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Piestrak</dc:creator>
  <cp:keywords/>
  <dc:description/>
  <cp:lastModifiedBy>Melissa Sexton</cp:lastModifiedBy>
  <cp:revision>2</cp:revision>
  <cp:lastPrinted>2019-03-27T14:20:00Z</cp:lastPrinted>
  <dcterms:created xsi:type="dcterms:W3CDTF">2019-10-31T14:21:00Z</dcterms:created>
  <dcterms:modified xsi:type="dcterms:W3CDTF">2019-10-31T14:21:00Z</dcterms:modified>
</cp:coreProperties>
</file>